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97E6B" w14:textId="77777777" w:rsidR="0058201C" w:rsidRDefault="0058201C" w:rsidP="00FE058F">
      <w:pPr>
        <w:pStyle w:val="Heading1"/>
        <w:spacing w:line="360" w:lineRule="auto"/>
      </w:pPr>
    </w:p>
    <w:p w14:paraId="57FAE5C1" w14:textId="5F3DCB93" w:rsidR="004B718A" w:rsidRPr="0058201C" w:rsidRDefault="0082094C" w:rsidP="00FE058F">
      <w:pPr>
        <w:pStyle w:val="Heading1"/>
        <w:spacing w:line="360" w:lineRule="auto"/>
        <w:rPr>
          <w:rFonts w:ascii="Caveat bold" w:hAnsi="Caveat bold"/>
          <w:color w:val="008F85"/>
          <w:sz w:val="40"/>
          <w:szCs w:val="40"/>
        </w:rPr>
      </w:pPr>
      <w:r>
        <w:rPr>
          <w:rFonts w:ascii="Caveat bold" w:hAnsi="Caveat bold"/>
          <w:color w:val="008F85"/>
          <w:sz w:val="40"/>
          <w:szCs w:val="40"/>
        </w:rPr>
        <w:t>Community Outreach Ideas</w:t>
      </w:r>
    </w:p>
    <w:p w14:paraId="3B234BF3" w14:textId="77777777" w:rsidR="00C927AF" w:rsidRDefault="00C927AF" w:rsidP="00FE058F">
      <w:pPr>
        <w:spacing w:line="360" w:lineRule="auto"/>
        <w:rPr>
          <w:rFonts w:ascii="Gotham Book" w:hAnsi="Gotham Book"/>
        </w:rPr>
      </w:pPr>
    </w:p>
    <w:p w14:paraId="19C57A84" w14:textId="623DB880" w:rsidR="00C927AF" w:rsidRPr="00CB66B3" w:rsidRDefault="0082094C" w:rsidP="00FE058F">
      <w:pPr>
        <w:spacing w:line="360" w:lineRule="auto"/>
        <w:rPr>
          <w:rFonts w:ascii="Gotham Book" w:hAnsi="Gotham Book"/>
        </w:rPr>
      </w:pPr>
      <w:r>
        <w:rPr>
          <w:rFonts w:ascii="Gotham Book" w:hAnsi="Gotham Book"/>
        </w:rPr>
        <w:t>There are a number of ways that you can raise awareness about the need for classroom-based financial education among your friends, family, and community. They include:</w:t>
      </w:r>
    </w:p>
    <w:p w14:paraId="4900BDCF" w14:textId="7145DDDF" w:rsidR="008109FD" w:rsidRPr="00CB66B3" w:rsidRDefault="008109FD" w:rsidP="00FE058F">
      <w:pPr>
        <w:pStyle w:val="ListParagraph"/>
        <w:numPr>
          <w:ilvl w:val="0"/>
          <w:numId w:val="6"/>
        </w:numPr>
        <w:spacing w:before="120" w:after="120" w:line="360" w:lineRule="auto"/>
        <w:rPr>
          <w:rFonts w:ascii="Gotham Book" w:hAnsi="Gotham Book"/>
          <w:u w:val="single"/>
        </w:rPr>
      </w:pPr>
      <w:r w:rsidRPr="00CB66B3">
        <w:rPr>
          <w:rFonts w:ascii="Gotham Book" w:hAnsi="Gotham Book"/>
        </w:rPr>
        <w:t>Publicize CheckYourSchool.org at local events, such as:</w:t>
      </w:r>
    </w:p>
    <w:p w14:paraId="3C7E9527" w14:textId="77777777" w:rsidR="008109FD" w:rsidRPr="00CB66B3" w:rsidRDefault="008109FD" w:rsidP="00FE058F">
      <w:pPr>
        <w:pStyle w:val="ListParagraph"/>
        <w:numPr>
          <w:ilvl w:val="1"/>
          <w:numId w:val="6"/>
        </w:numPr>
        <w:spacing w:before="120" w:after="120" w:line="360" w:lineRule="auto"/>
        <w:rPr>
          <w:rFonts w:ascii="Gotham Book" w:hAnsi="Gotham Book"/>
        </w:rPr>
      </w:pPr>
      <w:r w:rsidRPr="00CB66B3">
        <w:rPr>
          <w:rFonts w:ascii="Gotham Book" w:hAnsi="Gotham Book"/>
        </w:rPr>
        <w:t>Information booths at local fairs (or similar).</w:t>
      </w:r>
    </w:p>
    <w:p w14:paraId="5F2CC2AC" w14:textId="77777777" w:rsidR="008109FD" w:rsidRPr="00CB66B3" w:rsidRDefault="008109FD" w:rsidP="00FE058F">
      <w:pPr>
        <w:pStyle w:val="ListParagraph"/>
        <w:numPr>
          <w:ilvl w:val="1"/>
          <w:numId w:val="6"/>
        </w:numPr>
        <w:spacing w:before="120" w:after="120" w:line="360" w:lineRule="auto"/>
        <w:rPr>
          <w:rFonts w:ascii="Gotham Book" w:hAnsi="Gotham Book"/>
        </w:rPr>
      </w:pPr>
      <w:r w:rsidRPr="00CB66B3">
        <w:rPr>
          <w:rFonts w:ascii="Gotham Book" w:hAnsi="Gotham Book"/>
        </w:rPr>
        <w:t>Presentations at PTA meetings/school events (or similar).</w:t>
      </w:r>
    </w:p>
    <w:p w14:paraId="53352197" w14:textId="77777777" w:rsidR="008109FD" w:rsidRPr="00CB66B3" w:rsidRDefault="008109FD" w:rsidP="00FE058F">
      <w:pPr>
        <w:pStyle w:val="ListParagraph"/>
        <w:numPr>
          <w:ilvl w:val="1"/>
          <w:numId w:val="6"/>
        </w:numPr>
        <w:spacing w:before="120" w:after="120" w:line="360" w:lineRule="auto"/>
        <w:rPr>
          <w:rFonts w:ascii="Gotham Book" w:hAnsi="Gotham Book"/>
        </w:rPr>
      </w:pPr>
      <w:r w:rsidRPr="00CB66B3">
        <w:rPr>
          <w:rFonts w:ascii="Gotham Book" w:hAnsi="Gotham Book"/>
        </w:rPr>
        <w:t>One-on-one meetings with school principals (or similar).</w:t>
      </w:r>
    </w:p>
    <w:p w14:paraId="38568748" w14:textId="77777777" w:rsidR="008109FD" w:rsidRPr="00CB66B3" w:rsidRDefault="008109FD" w:rsidP="00FE058F">
      <w:pPr>
        <w:pStyle w:val="ListParagraph"/>
        <w:numPr>
          <w:ilvl w:val="1"/>
          <w:numId w:val="6"/>
        </w:numPr>
        <w:spacing w:before="120" w:after="120" w:line="360" w:lineRule="auto"/>
        <w:rPr>
          <w:rFonts w:ascii="Gotham Book" w:hAnsi="Gotham Book"/>
        </w:rPr>
      </w:pPr>
      <w:r w:rsidRPr="00CB66B3">
        <w:rPr>
          <w:rFonts w:ascii="Gotham Book" w:hAnsi="Gotham Book"/>
        </w:rPr>
        <w:t>Presentations at industry events (or similar).</w:t>
      </w:r>
    </w:p>
    <w:p w14:paraId="6A909E6F" w14:textId="77777777" w:rsidR="008109FD" w:rsidRPr="00CB66B3" w:rsidRDefault="008109FD" w:rsidP="00FE058F">
      <w:pPr>
        <w:pStyle w:val="ListParagraph"/>
        <w:numPr>
          <w:ilvl w:val="1"/>
          <w:numId w:val="6"/>
        </w:numPr>
        <w:spacing w:before="120" w:after="120" w:line="360" w:lineRule="auto"/>
        <w:rPr>
          <w:rFonts w:ascii="Gotham Book" w:hAnsi="Gotham Book"/>
        </w:rPr>
      </w:pPr>
      <w:r w:rsidRPr="00CB66B3">
        <w:rPr>
          <w:rFonts w:ascii="Gotham Book" w:hAnsi="Gotham Book"/>
        </w:rPr>
        <w:t>Presentations/participation in community groups (or similar).</w:t>
      </w:r>
    </w:p>
    <w:p w14:paraId="491AFAE4" w14:textId="77777777" w:rsidR="008109FD" w:rsidRPr="00CB66B3" w:rsidRDefault="008109FD" w:rsidP="00FE058F">
      <w:pPr>
        <w:pStyle w:val="ListParagraph"/>
        <w:numPr>
          <w:ilvl w:val="1"/>
          <w:numId w:val="6"/>
        </w:numPr>
        <w:spacing w:before="120" w:after="120" w:line="360" w:lineRule="auto"/>
        <w:rPr>
          <w:rFonts w:ascii="Gotham Book" w:hAnsi="Gotham Book"/>
        </w:rPr>
      </w:pPr>
      <w:r w:rsidRPr="00CB66B3">
        <w:rPr>
          <w:rFonts w:ascii="Gotham Book" w:hAnsi="Gotham Book"/>
        </w:rPr>
        <w:t xml:space="preserve">Public awareness events with high profile leaders (or similar). </w:t>
      </w:r>
    </w:p>
    <w:p w14:paraId="2B17CC41" w14:textId="77777777" w:rsidR="008109FD" w:rsidRPr="00CB66B3" w:rsidRDefault="008109FD" w:rsidP="00FE058F">
      <w:pPr>
        <w:pStyle w:val="ListParagraph"/>
        <w:numPr>
          <w:ilvl w:val="1"/>
          <w:numId w:val="6"/>
        </w:numPr>
        <w:spacing w:before="120" w:after="120" w:line="360" w:lineRule="auto"/>
        <w:rPr>
          <w:rFonts w:ascii="Gotham Book" w:hAnsi="Gotham Book"/>
        </w:rPr>
      </w:pPr>
      <w:r w:rsidRPr="00CB66B3">
        <w:rPr>
          <w:rFonts w:ascii="Gotham Book" w:hAnsi="Gotham Book"/>
        </w:rPr>
        <w:t xml:space="preserve">Fundraising events—5k runs, golf tournaments (or similar). </w:t>
      </w:r>
    </w:p>
    <w:p w14:paraId="4B03A1C5" w14:textId="714669DC" w:rsidR="008109FD" w:rsidRPr="00CB66B3" w:rsidRDefault="008109FD" w:rsidP="00FE058F">
      <w:pPr>
        <w:pStyle w:val="ListParagraph"/>
        <w:numPr>
          <w:ilvl w:val="0"/>
          <w:numId w:val="6"/>
        </w:numPr>
        <w:spacing w:line="360" w:lineRule="auto"/>
        <w:rPr>
          <w:rFonts w:ascii="Gotham Book" w:hAnsi="Gotham Book"/>
        </w:rPr>
      </w:pPr>
      <w:r w:rsidRPr="00CB66B3">
        <w:rPr>
          <w:rFonts w:ascii="Gotham Book" w:hAnsi="Gotham Book"/>
        </w:rPr>
        <w:t>Promote CheckYourSchool.org in local print, broadcast, and/or online media:</w:t>
      </w:r>
    </w:p>
    <w:p w14:paraId="006022F8" w14:textId="77777777" w:rsidR="008109FD" w:rsidRPr="00CB66B3" w:rsidRDefault="008109FD" w:rsidP="00FE058F">
      <w:pPr>
        <w:pStyle w:val="ListParagraph"/>
        <w:numPr>
          <w:ilvl w:val="1"/>
          <w:numId w:val="6"/>
        </w:numPr>
        <w:spacing w:line="360" w:lineRule="auto"/>
        <w:rPr>
          <w:rFonts w:ascii="Gotham Book" w:hAnsi="Gotham Book"/>
        </w:rPr>
      </w:pPr>
      <w:r w:rsidRPr="00CB66B3">
        <w:rPr>
          <w:rFonts w:ascii="Gotham Book" w:hAnsi="Gotham Book"/>
        </w:rPr>
        <w:t>Comment on relevant stories and direct people to CheckYourSchool.org</w:t>
      </w:r>
    </w:p>
    <w:p w14:paraId="44CD5110" w14:textId="35580F90" w:rsidR="008109FD" w:rsidRPr="00CB66B3" w:rsidRDefault="008109FD" w:rsidP="00FE058F">
      <w:pPr>
        <w:pStyle w:val="ListParagraph"/>
        <w:numPr>
          <w:ilvl w:val="1"/>
          <w:numId w:val="6"/>
        </w:numPr>
        <w:spacing w:line="360" w:lineRule="auto"/>
        <w:rPr>
          <w:rFonts w:ascii="Gotham Book" w:hAnsi="Gotham Book"/>
        </w:rPr>
      </w:pPr>
      <w:r w:rsidRPr="00CB66B3">
        <w:rPr>
          <w:rFonts w:ascii="Gotham Book" w:hAnsi="Gotham Book"/>
        </w:rPr>
        <w:t>Send a Letter to the Editor (LTE)</w:t>
      </w:r>
    </w:p>
    <w:p w14:paraId="0E59DDDC" w14:textId="3416B66A" w:rsidR="008109FD" w:rsidRPr="00CB66B3" w:rsidRDefault="008109FD" w:rsidP="00FE058F">
      <w:pPr>
        <w:pStyle w:val="ListParagraph"/>
        <w:numPr>
          <w:ilvl w:val="1"/>
          <w:numId w:val="6"/>
        </w:numPr>
        <w:spacing w:line="360" w:lineRule="auto"/>
        <w:rPr>
          <w:rFonts w:ascii="Gotham Book" w:hAnsi="Gotham Book"/>
        </w:rPr>
      </w:pPr>
      <w:r w:rsidRPr="00CB66B3">
        <w:rPr>
          <w:rFonts w:ascii="Gotham Book" w:hAnsi="Gotham Book"/>
        </w:rPr>
        <w:t>During local news coverage of events, publicize the need for financial education</w:t>
      </w:r>
    </w:p>
    <w:p w14:paraId="6660D64C" w14:textId="708CE0E5" w:rsidR="008109FD" w:rsidRDefault="008109FD" w:rsidP="00FE058F">
      <w:pPr>
        <w:spacing w:line="360" w:lineRule="auto"/>
        <w:rPr>
          <w:rFonts w:ascii="Gotham Book" w:hAnsi="Gotham Book"/>
        </w:rPr>
      </w:pPr>
    </w:p>
    <w:p w14:paraId="679C9DC3" w14:textId="6F86EAEB" w:rsidR="009466BB" w:rsidRPr="00CB66B3" w:rsidRDefault="009466BB" w:rsidP="00FE058F">
      <w:pPr>
        <w:spacing w:line="360" w:lineRule="auto"/>
        <w:rPr>
          <w:rFonts w:ascii="Gotham Book" w:hAnsi="Gotham Book"/>
        </w:rPr>
      </w:pPr>
      <w:r>
        <w:rPr>
          <w:rFonts w:ascii="Gotham Book" w:hAnsi="Gotham Book"/>
        </w:rPr>
        <w:t>What are we missing? Email us (</w:t>
      </w:r>
      <w:hyperlink r:id="rId7" w:history="1">
        <w:r w:rsidRPr="00ED7BC0">
          <w:rPr>
            <w:rStyle w:val="Hyperlink"/>
            <w:rFonts w:ascii="Gotham Book" w:hAnsi="Gotham Book"/>
          </w:rPr>
          <w:t>CheckYourSchool@Jumpstart.org</w:t>
        </w:r>
      </w:hyperlink>
      <w:r>
        <w:rPr>
          <w:rFonts w:ascii="Gotham Book" w:hAnsi="Gotham Book"/>
        </w:rPr>
        <w:t>) if you have other ideas!</w:t>
      </w:r>
    </w:p>
    <w:p w14:paraId="74DBDFA9" w14:textId="77777777" w:rsidR="0082094C" w:rsidRPr="00C927AF" w:rsidRDefault="0082094C" w:rsidP="00FE058F">
      <w:pPr>
        <w:spacing w:line="360" w:lineRule="auto"/>
        <w:rPr>
          <w:rFonts w:ascii="Gotham Book" w:hAnsi="Gotham Book"/>
        </w:rPr>
      </w:pPr>
    </w:p>
    <w:p w14:paraId="0A1ECC6A" w14:textId="77777777" w:rsidR="004B718A" w:rsidRDefault="004B718A" w:rsidP="00FE058F">
      <w:pPr>
        <w:spacing w:line="360" w:lineRule="auto"/>
      </w:pPr>
      <w:bookmarkStart w:id="0" w:name="_GoBack"/>
      <w:bookmarkEnd w:id="0"/>
    </w:p>
    <w:sectPr w:rsidR="004B718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CA8C1E" w14:textId="77777777" w:rsidR="00C07CEC" w:rsidRDefault="00C07CEC" w:rsidP="000A46CA">
      <w:pPr>
        <w:spacing w:after="0" w:line="240" w:lineRule="auto"/>
      </w:pPr>
      <w:r>
        <w:separator/>
      </w:r>
    </w:p>
  </w:endnote>
  <w:endnote w:type="continuationSeparator" w:id="0">
    <w:p w14:paraId="3B460432" w14:textId="77777777" w:rsidR="00C07CEC" w:rsidRDefault="00C07CEC" w:rsidP="000A46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veat bold">
    <w:panose1 w:val="00000000000000000000"/>
    <w:charset w:val="00"/>
    <w:family w:val="roman"/>
    <w:notTrueType/>
    <w:pitch w:val="default"/>
  </w:font>
  <w:font w:name="Gotham Book">
    <w:panose1 w:val="02000604040000020004"/>
    <w:charset w:val="00"/>
    <w:family w:val="modern"/>
    <w:notTrueType/>
    <w:pitch w:val="variable"/>
    <w:sig w:usb0="00000087" w:usb1="00000000" w:usb2="00000000" w:usb3="00000000" w:csb0="0000000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3F8464" w14:textId="77777777" w:rsidR="00C07CEC" w:rsidRDefault="00C07CEC" w:rsidP="000A46CA">
      <w:pPr>
        <w:spacing w:after="0" w:line="240" w:lineRule="auto"/>
      </w:pPr>
      <w:r>
        <w:separator/>
      </w:r>
    </w:p>
  </w:footnote>
  <w:footnote w:type="continuationSeparator" w:id="0">
    <w:p w14:paraId="2F9721AC" w14:textId="77777777" w:rsidR="00C07CEC" w:rsidRDefault="00C07CEC" w:rsidP="000A46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F51EC7" w14:textId="1302DA69" w:rsidR="000A46CA" w:rsidRDefault="000A46C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F81B7F2" wp14:editId="6418EA42">
          <wp:simplePos x="0" y="0"/>
          <wp:positionH relativeFrom="column">
            <wp:posOffset>-374650</wp:posOffset>
          </wp:positionH>
          <wp:positionV relativeFrom="paragraph">
            <wp:posOffset>-273685</wp:posOffset>
          </wp:positionV>
          <wp:extent cx="1231900" cy="82126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eck Your School landscape (1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900" cy="8212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42DC5"/>
    <w:multiLevelType w:val="hybridMultilevel"/>
    <w:tmpl w:val="2AB83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41284B"/>
    <w:multiLevelType w:val="hybridMultilevel"/>
    <w:tmpl w:val="3B7C6D5A"/>
    <w:lvl w:ilvl="0" w:tplc="5C5EF798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784C0A"/>
    <w:multiLevelType w:val="hybridMultilevel"/>
    <w:tmpl w:val="B5AAE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B13ABE"/>
    <w:multiLevelType w:val="hybridMultilevel"/>
    <w:tmpl w:val="F3FA89C2"/>
    <w:lvl w:ilvl="0" w:tplc="66A07958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38302C"/>
    <w:multiLevelType w:val="hybridMultilevel"/>
    <w:tmpl w:val="A790BE80"/>
    <w:lvl w:ilvl="0" w:tplc="66A07958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7E1F12"/>
    <w:multiLevelType w:val="hybridMultilevel"/>
    <w:tmpl w:val="684A3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7QwMjEwtTQ0NDVT0lEKTi0uzszPAykwrgUAFuVJFywAAAA="/>
  </w:docVars>
  <w:rsids>
    <w:rsidRoot w:val="004B718A"/>
    <w:rsid w:val="000A46CA"/>
    <w:rsid w:val="001D12DF"/>
    <w:rsid w:val="004B718A"/>
    <w:rsid w:val="0058201C"/>
    <w:rsid w:val="005D64BB"/>
    <w:rsid w:val="008109FD"/>
    <w:rsid w:val="0082094C"/>
    <w:rsid w:val="009466BB"/>
    <w:rsid w:val="00A80B06"/>
    <w:rsid w:val="00C07CEC"/>
    <w:rsid w:val="00C927AF"/>
    <w:rsid w:val="00CB66B3"/>
    <w:rsid w:val="00DF7468"/>
    <w:rsid w:val="00FE058F"/>
    <w:rsid w:val="00FF0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B048E0"/>
  <w15:chartTrackingRefBased/>
  <w15:docId w15:val="{960B967D-E043-43E3-B72F-A47EA843D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B718A"/>
  </w:style>
  <w:style w:type="paragraph" w:styleId="Heading1">
    <w:name w:val="heading 1"/>
    <w:basedOn w:val="Normal"/>
    <w:next w:val="Normal"/>
    <w:link w:val="Heading1Char"/>
    <w:uiPriority w:val="9"/>
    <w:qFormat/>
    <w:rsid w:val="004B71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718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B718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B718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B718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A46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6CA"/>
  </w:style>
  <w:style w:type="paragraph" w:styleId="Footer">
    <w:name w:val="footer"/>
    <w:basedOn w:val="Normal"/>
    <w:link w:val="FooterChar"/>
    <w:uiPriority w:val="99"/>
    <w:unhideWhenUsed/>
    <w:rsid w:val="000A46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6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heckYourSchool@Jumpstar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</dc:creator>
  <cp:keywords/>
  <dc:description/>
  <cp:lastModifiedBy>Megan</cp:lastModifiedBy>
  <cp:revision>6</cp:revision>
  <dcterms:created xsi:type="dcterms:W3CDTF">2019-01-07T19:38:00Z</dcterms:created>
  <dcterms:modified xsi:type="dcterms:W3CDTF">2019-01-07T20:00:00Z</dcterms:modified>
</cp:coreProperties>
</file>